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0F75" w:rsidRPr="00577350" w:rsidRDefault="00950F75" w:rsidP="00950F75">
      <w:pPr>
        <w:ind w:right="-48"/>
        <w:contextualSpacing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This activity provides students with various questions that they should consider when beginning to set personal goals.</w:t>
      </w:r>
    </w:p>
    <w:tbl>
      <w:tblPr>
        <w:tblpPr w:leftFromText="180" w:rightFromText="180" w:vertAnchor="text" w:horzAnchor="margin" w:tblpX="108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376"/>
        <w:gridCol w:w="709"/>
        <w:gridCol w:w="2552"/>
        <w:gridCol w:w="708"/>
        <w:gridCol w:w="2552"/>
        <w:gridCol w:w="709"/>
      </w:tblGrid>
      <w:tr w:rsidR="00950F75" w:rsidRPr="00577350" w:rsidTr="000E572A">
        <w:trPr>
          <w:trHeight w:val="381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77350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77350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77350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77350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50F75" w:rsidRPr="00577350" w:rsidRDefault="00950F75" w:rsidP="000E572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577350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950F75" w:rsidRPr="00577350" w:rsidRDefault="00950F75" w:rsidP="00950F75">
      <w:pPr>
        <w:contextualSpacing/>
        <w:rPr>
          <w:rFonts w:asciiTheme="minorHAnsi" w:hAnsiTheme="minorHAnsi" w:cstheme="minorHAnsi"/>
          <w:b/>
        </w:rPr>
      </w:pPr>
    </w:p>
    <w:p w:rsidR="00950F75" w:rsidRPr="00577350" w:rsidRDefault="005F0397" w:rsidP="000E572A">
      <w:pPr>
        <w:spacing w:after="0"/>
        <w:contextualSpacing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 xml:space="preserve">LEARNING </w:t>
      </w:r>
      <w:r w:rsidR="000E572A" w:rsidRPr="00577350">
        <w:rPr>
          <w:rFonts w:asciiTheme="minorHAnsi" w:hAnsiTheme="minorHAnsi" w:cstheme="minorHAnsi"/>
          <w:b/>
        </w:rPr>
        <w:t>GOALS:</w:t>
      </w:r>
    </w:p>
    <w:p w:rsidR="00950F75" w:rsidRPr="00577350" w:rsidRDefault="005F0397" w:rsidP="005F0397">
      <w:pPr>
        <w:pStyle w:val="ListParagraph"/>
        <w:numPr>
          <w:ilvl w:val="0"/>
          <w:numId w:val="7"/>
        </w:numPr>
        <w:spacing w:after="0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lang w:val="en-CA"/>
        </w:rPr>
        <w:t>Students will identify S.M.A.R.T. goals and create 3 of their own.</w:t>
      </w:r>
    </w:p>
    <w:p w:rsidR="00950F75" w:rsidRPr="00577350" w:rsidRDefault="005F0397" w:rsidP="005F0397">
      <w:pPr>
        <w:pStyle w:val="ListParagraph"/>
        <w:numPr>
          <w:ilvl w:val="0"/>
          <w:numId w:val="7"/>
        </w:numPr>
        <w:spacing w:after="0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</w:rPr>
        <w:t>Students will reflect and answer questions based on their goals</w:t>
      </w:r>
    </w:p>
    <w:p w:rsidR="00950F75" w:rsidRPr="00577350" w:rsidRDefault="00950F75" w:rsidP="00950F75">
      <w:pPr>
        <w:contextualSpacing/>
        <w:rPr>
          <w:rFonts w:asciiTheme="minorHAnsi" w:hAnsiTheme="minorHAnsi" w:cstheme="minorHAnsi"/>
          <w:b/>
        </w:rPr>
      </w:pPr>
      <w:bookmarkStart w:id="0" w:name="_GoBack"/>
      <w:bookmarkEnd w:id="0"/>
    </w:p>
    <w:p w:rsidR="005F0397" w:rsidRPr="00577350" w:rsidRDefault="005F0397" w:rsidP="000E572A">
      <w:pPr>
        <w:spacing w:after="0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 xml:space="preserve">MATERIALS: </w:t>
      </w:r>
    </w:p>
    <w:p w:rsidR="000E572A" w:rsidRPr="00577350" w:rsidRDefault="000E572A" w:rsidP="000E572A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Computers, tablets or mobile devices</w:t>
      </w:r>
    </w:p>
    <w:p w:rsidR="00FE4010" w:rsidRPr="00577350" w:rsidRDefault="003B2207" w:rsidP="00FE4010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>Handout [A]</w:t>
      </w:r>
      <w:r w:rsidR="000075E7" w:rsidRPr="00577350">
        <w:rPr>
          <w:rFonts w:asciiTheme="minorHAnsi" w:hAnsiTheme="minorHAnsi" w:cstheme="minorHAnsi"/>
          <w:b/>
        </w:rPr>
        <w:t xml:space="preserve"> </w:t>
      </w:r>
      <w:r w:rsidRPr="00577350">
        <w:rPr>
          <w:rFonts w:asciiTheme="minorHAnsi" w:hAnsiTheme="minorHAnsi" w:cstheme="minorHAnsi"/>
          <w:b/>
        </w:rPr>
        <w:t>-</w:t>
      </w:r>
      <w:r w:rsidR="000075E7" w:rsidRPr="00577350">
        <w:rPr>
          <w:rFonts w:asciiTheme="minorHAnsi" w:hAnsiTheme="minorHAnsi" w:cstheme="minorHAnsi"/>
          <w:b/>
        </w:rPr>
        <w:t xml:space="preserve"> </w:t>
      </w:r>
      <w:r w:rsidR="00FE4010" w:rsidRPr="00577350">
        <w:rPr>
          <w:rFonts w:asciiTheme="minorHAnsi" w:hAnsiTheme="minorHAnsi" w:cstheme="minorHAnsi"/>
          <w:b/>
        </w:rPr>
        <w:t xml:space="preserve">Activity Worksheet </w:t>
      </w:r>
    </w:p>
    <w:p w:rsidR="00816691" w:rsidRPr="00577350" w:rsidRDefault="003B2207" w:rsidP="000E572A">
      <w:pPr>
        <w:pStyle w:val="ListParagraph"/>
        <w:numPr>
          <w:ilvl w:val="0"/>
          <w:numId w:val="9"/>
        </w:numPr>
        <w:spacing w:after="0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>Handout [B]</w:t>
      </w:r>
      <w:r w:rsidR="000075E7" w:rsidRPr="00577350">
        <w:rPr>
          <w:rFonts w:asciiTheme="minorHAnsi" w:hAnsiTheme="minorHAnsi" w:cstheme="minorHAnsi"/>
          <w:b/>
        </w:rPr>
        <w:t xml:space="preserve"> </w:t>
      </w:r>
      <w:r w:rsidRPr="00577350">
        <w:rPr>
          <w:rFonts w:asciiTheme="minorHAnsi" w:hAnsiTheme="minorHAnsi" w:cstheme="minorHAnsi"/>
          <w:b/>
        </w:rPr>
        <w:t>-</w:t>
      </w:r>
      <w:r w:rsidR="000075E7" w:rsidRPr="00577350">
        <w:rPr>
          <w:rFonts w:asciiTheme="minorHAnsi" w:hAnsiTheme="minorHAnsi" w:cstheme="minorHAnsi"/>
          <w:b/>
        </w:rPr>
        <w:t xml:space="preserve"> </w:t>
      </w:r>
      <w:r w:rsidR="00816691" w:rsidRPr="00577350">
        <w:rPr>
          <w:rFonts w:asciiTheme="minorHAnsi" w:hAnsiTheme="minorHAnsi" w:cstheme="minorHAnsi"/>
          <w:b/>
        </w:rPr>
        <w:t xml:space="preserve">Goal Setting </w:t>
      </w:r>
    </w:p>
    <w:p w:rsidR="000E572A" w:rsidRPr="00577350" w:rsidRDefault="000E572A" w:rsidP="000E572A">
      <w:pPr>
        <w:spacing w:after="0"/>
        <w:rPr>
          <w:rFonts w:asciiTheme="minorHAnsi" w:hAnsiTheme="minorHAnsi" w:cstheme="minorHAnsi"/>
        </w:rPr>
      </w:pPr>
    </w:p>
    <w:p w:rsidR="005F0397" w:rsidRPr="00577350" w:rsidRDefault="005F0397" w:rsidP="000E572A">
      <w:pPr>
        <w:spacing w:after="0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>GETTING STARTED:</w:t>
      </w:r>
    </w:p>
    <w:p w:rsidR="000E572A" w:rsidRPr="00577350" w:rsidRDefault="000E572A" w:rsidP="000E572A">
      <w:pPr>
        <w:pStyle w:val="ColorfulList-Accent11"/>
        <w:numPr>
          <w:ilvl w:val="0"/>
          <w:numId w:val="8"/>
        </w:numPr>
        <w:spacing w:after="0"/>
        <w:contextualSpacing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Have students visit </w:t>
      </w:r>
      <w:hyperlink r:id="rId8" w:history="1">
        <w:r w:rsidRPr="00577350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577350">
        <w:rPr>
          <w:rFonts w:asciiTheme="minorHAnsi" w:hAnsiTheme="minorHAnsi" w:cstheme="minorHAnsi"/>
        </w:rPr>
        <w:t xml:space="preserve">, and enter their email and password to log in.  </w:t>
      </w:r>
    </w:p>
    <w:p w:rsidR="000E572A" w:rsidRPr="00577350" w:rsidRDefault="000E572A" w:rsidP="000075E7">
      <w:pPr>
        <w:pStyle w:val="ColorfulList-Accent11"/>
        <w:numPr>
          <w:ilvl w:val="0"/>
          <w:numId w:val="11"/>
        </w:numPr>
        <w:spacing w:after="0"/>
        <w:contextualSpacing/>
        <w:rPr>
          <w:rStyle w:val="Hyperlink"/>
          <w:rFonts w:asciiTheme="minorHAnsi" w:hAnsiTheme="minorHAnsi" w:cstheme="minorHAnsi"/>
          <w:u w:val="none"/>
        </w:rPr>
      </w:pPr>
      <w:r w:rsidRPr="00577350">
        <w:rPr>
          <w:rStyle w:val="Hyperlink"/>
          <w:rFonts w:asciiTheme="minorHAnsi" w:hAnsiTheme="minorHAnsi" w:cstheme="minorHAnsi"/>
          <w:b/>
          <w:color w:val="000000"/>
          <w:u w:val="none"/>
        </w:rPr>
        <w:t xml:space="preserve">Forgotten password?  </w:t>
      </w:r>
      <w:r w:rsidRPr="00577350">
        <w:rPr>
          <w:rStyle w:val="Hyperlink"/>
          <w:rFonts w:asciiTheme="minorHAnsi" w:hAnsiTheme="minorHAnsi" w:cstheme="minorHAnsi"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0E572A" w:rsidRPr="00577350" w:rsidRDefault="000E572A" w:rsidP="000075E7">
      <w:pPr>
        <w:pStyle w:val="ColorfulList-Accent11"/>
        <w:numPr>
          <w:ilvl w:val="0"/>
          <w:numId w:val="11"/>
        </w:numPr>
        <w:spacing w:after="0"/>
        <w:contextualSpacing/>
        <w:rPr>
          <w:rFonts w:asciiTheme="minorHAnsi" w:hAnsiTheme="minorHAnsi" w:cstheme="minorHAnsi"/>
        </w:rPr>
      </w:pPr>
      <w:r w:rsidRPr="00577350">
        <w:rPr>
          <w:rStyle w:val="Hyperlink"/>
          <w:rFonts w:asciiTheme="minorHAnsi" w:hAnsiTheme="minorHAnsi" w:cstheme="minorHAnsi"/>
          <w:b/>
          <w:color w:val="000000"/>
          <w:u w:val="none"/>
        </w:rPr>
        <w:t>Forgotten email?</w:t>
      </w:r>
      <w:r w:rsidRPr="00577350">
        <w:rPr>
          <w:rFonts w:asciiTheme="minorHAnsi" w:hAnsiTheme="minorHAnsi" w:cstheme="minorHAnsi"/>
        </w:rPr>
        <w:t xml:space="preserve"> As a teacher/counsellor, you can reset your students’ emails and passwords in your Student Manager or My Classes. </w:t>
      </w:r>
    </w:p>
    <w:p w:rsidR="000E572A" w:rsidRPr="00577350" w:rsidRDefault="000E572A" w:rsidP="000E572A">
      <w:pPr>
        <w:pStyle w:val="ColorfulList-Accent11"/>
        <w:spacing w:after="0"/>
        <w:ind w:left="0"/>
        <w:contextualSpacing/>
        <w:rPr>
          <w:rFonts w:asciiTheme="minorHAnsi" w:hAnsiTheme="minorHAnsi" w:cstheme="minorHAnsi"/>
        </w:rPr>
      </w:pPr>
    </w:p>
    <w:p w:rsidR="005F0397" w:rsidRPr="00577350" w:rsidRDefault="005F0397" w:rsidP="000E572A">
      <w:pPr>
        <w:spacing w:after="0"/>
        <w:contextualSpacing/>
        <w:rPr>
          <w:rFonts w:asciiTheme="minorHAnsi" w:hAnsiTheme="minorHAnsi" w:cstheme="minorHAnsi"/>
          <w:i/>
        </w:rPr>
      </w:pPr>
      <w:r w:rsidRPr="00577350">
        <w:rPr>
          <w:rFonts w:asciiTheme="minorHAnsi" w:hAnsiTheme="minorHAnsi" w:cstheme="minorHAnsi"/>
          <w:b/>
        </w:rPr>
        <w:t>INSTRUCTIONS:</w:t>
      </w:r>
    </w:p>
    <w:p w:rsidR="00816691" w:rsidRPr="00577350" w:rsidRDefault="00BC2008" w:rsidP="00816691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lang w:val="en-CA"/>
        </w:rPr>
        <w:t xml:space="preserve">Provide students with </w:t>
      </w:r>
      <w:r w:rsidRPr="00577350">
        <w:rPr>
          <w:rFonts w:asciiTheme="minorHAnsi" w:hAnsiTheme="minorHAnsi" w:cstheme="minorHAnsi"/>
          <w:b/>
          <w:lang w:val="en-CA"/>
        </w:rPr>
        <w:t xml:space="preserve">Handout </w:t>
      </w:r>
      <w:r w:rsidR="003B2207" w:rsidRPr="00577350">
        <w:rPr>
          <w:rFonts w:asciiTheme="minorHAnsi" w:hAnsiTheme="minorHAnsi" w:cstheme="minorHAnsi"/>
          <w:b/>
          <w:lang w:val="en-CA"/>
        </w:rPr>
        <w:t>[</w:t>
      </w:r>
      <w:r w:rsidRPr="00577350">
        <w:rPr>
          <w:rFonts w:asciiTheme="minorHAnsi" w:hAnsiTheme="minorHAnsi" w:cstheme="minorHAnsi"/>
          <w:b/>
          <w:lang w:val="en-CA"/>
        </w:rPr>
        <w:t>A</w:t>
      </w:r>
      <w:r w:rsidR="003B2207" w:rsidRPr="00577350">
        <w:rPr>
          <w:rFonts w:asciiTheme="minorHAnsi" w:hAnsiTheme="minorHAnsi" w:cstheme="minorHAnsi"/>
          <w:b/>
          <w:lang w:val="en-CA"/>
        </w:rPr>
        <w:t>]</w:t>
      </w:r>
      <w:r w:rsidR="007843A8" w:rsidRPr="00577350">
        <w:rPr>
          <w:rFonts w:asciiTheme="minorHAnsi" w:hAnsiTheme="minorHAnsi" w:cstheme="minorHAnsi"/>
          <w:b/>
          <w:lang w:val="en-CA"/>
        </w:rPr>
        <w:t xml:space="preserve"> </w:t>
      </w:r>
      <w:r w:rsidR="00BA16E3" w:rsidRPr="00577350">
        <w:rPr>
          <w:rFonts w:asciiTheme="minorHAnsi" w:hAnsiTheme="minorHAnsi" w:cstheme="minorHAnsi"/>
          <w:b/>
          <w:lang w:val="en-CA"/>
        </w:rPr>
        <w:t>-</w:t>
      </w:r>
      <w:r w:rsidR="007843A8" w:rsidRPr="00577350">
        <w:rPr>
          <w:rFonts w:asciiTheme="minorHAnsi" w:hAnsiTheme="minorHAnsi" w:cstheme="minorHAnsi"/>
          <w:b/>
          <w:lang w:val="en-CA"/>
        </w:rPr>
        <w:t xml:space="preserve"> </w:t>
      </w:r>
      <w:r w:rsidRPr="00577350">
        <w:rPr>
          <w:rFonts w:asciiTheme="minorHAnsi" w:hAnsiTheme="minorHAnsi" w:cstheme="minorHAnsi"/>
          <w:b/>
          <w:lang w:val="en-CA"/>
        </w:rPr>
        <w:t>Activity Worksheet</w:t>
      </w:r>
      <w:r w:rsidRPr="00577350">
        <w:rPr>
          <w:rFonts w:asciiTheme="minorHAnsi" w:hAnsiTheme="minorHAnsi" w:cstheme="minorHAnsi"/>
          <w:lang w:val="en-CA"/>
        </w:rPr>
        <w:t xml:space="preserve"> </w:t>
      </w:r>
      <w:r w:rsidR="005F0397" w:rsidRPr="00577350">
        <w:rPr>
          <w:rFonts w:asciiTheme="minorHAnsi" w:hAnsiTheme="minorHAnsi" w:cstheme="minorHAnsi"/>
          <w:lang w:val="en-CA"/>
        </w:rPr>
        <w:t xml:space="preserve">and </w:t>
      </w:r>
      <w:r w:rsidR="00816691" w:rsidRPr="00577350">
        <w:rPr>
          <w:rFonts w:asciiTheme="minorHAnsi" w:hAnsiTheme="minorHAnsi" w:cstheme="minorHAnsi"/>
          <w:lang w:val="en-CA"/>
        </w:rPr>
        <w:t>guide students through the S.M.A.R.T goals and Goal Tasks activity.</w:t>
      </w:r>
    </w:p>
    <w:p w:rsidR="00816691" w:rsidRPr="00577350" w:rsidRDefault="00816691" w:rsidP="00816691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Provide stude</w:t>
      </w:r>
      <w:r w:rsidR="00146318" w:rsidRPr="00577350">
        <w:rPr>
          <w:rFonts w:asciiTheme="minorHAnsi" w:hAnsiTheme="minorHAnsi" w:cstheme="minorHAnsi"/>
        </w:rPr>
        <w:t xml:space="preserve">nts with </w:t>
      </w:r>
      <w:r w:rsidR="00146318" w:rsidRPr="00577350">
        <w:rPr>
          <w:rFonts w:asciiTheme="minorHAnsi" w:hAnsiTheme="minorHAnsi" w:cstheme="minorHAnsi"/>
          <w:b/>
        </w:rPr>
        <w:t xml:space="preserve">Handout </w:t>
      </w:r>
      <w:r w:rsidR="003B2207" w:rsidRPr="00577350">
        <w:rPr>
          <w:rFonts w:asciiTheme="minorHAnsi" w:hAnsiTheme="minorHAnsi" w:cstheme="minorHAnsi"/>
          <w:b/>
        </w:rPr>
        <w:t>[</w:t>
      </w:r>
      <w:r w:rsidR="00146318" w:rsidRPr="00577350">
        <w:rPr>
          <w:rFonts w:asciiTheme="minorHAnsi" w:hAnsiTheme="minorHAnsi" w:cstheme="minorHAnsi"/>
          <w:b/>
        </w:rPr>
        <w:t>B</w:t>
      </w:r>
      <w:r w:rsidR="003B2207" w:rsidRPr="00577350">
        <w:rPr>
          <w:rFonts w:asciiTheme="minorHAnsi" w:hAnsiTheme="minorHAnsi" w:cstheme="minorHAnsi"/>
          <w:b/>
        </w:rPr>
        <w:t>]</w:t>
      </w:r>
      <w:r w:rsidR="007843A8" w:rsidRPr="00577350">
        <w:rPr>
          <w:rFonts w:asciiTheme="minorHAnsi" w:hAnsiTheme="minorHAnsi" w:cstheme="minorHAnsi"/>
          <w:b/>
        </w:rPr>
        <w:t xml:space="preserve"> </w:t>
      </w:r>
      <w:r w:rsidR="00BA16E3" w:rsidRPr="00577350">
        <w:rPr>
          <w:rFonts w:asciiTheme="minorHAnsi" w:hAnsiTheme="minorHAnsi" w:cstheme="minorHAnsi"/>
          <w:b/>
        </w:rPr>
        <w:t>-</w:t>
      </w:r>
      <w:r w:rsidR="007843A8" w:rsidRPr="00577350">
        <w:rPr>
          <w:rFonts w:asciiTheme="minorHAnsi" w:hAnsiTheme="minorHAnsi" w:cstheme="minorHAnsi"/>
          <w:b/>
        </w:rPr>
        <w:t xml:space="preserve"> </w:t>
      </w:r>
      <w:r w:rsidRPr="00577350">
        <w:rPr>
          <w:rFonts w:asciiTheme="minorHAnsi" w:hAnsiTheme="minorHAnsi" w:cstheme="minorHAnsi"/>
          <w:b/>
        </w:rPr>
        <w:t>Goal Setting</w:t>
      </w:r>
      <w:r w:rsidRPr="00577350">
        <w:rPr>
          <w:rFonts w:asciiTheme="minorHAnsi" w:hAnsiTheme="minorHAnsi" w:cstheme="minorHAnsi"/>
        </w:rPr>
        <w:t xml:space="preserve"> to create 3 goals in myBlueprint</w:t>
      </w:r>
      <w:r w:rsidRPr="00577350">
        <w:rPr>
          <w:rFonts w:asciiTheme="minorHAnsi" w:hAnsiTheme="minorHAnsi" w:cstheme="minorHAnsi"/>
          <w:b/>
        </w:rPr>
        <w:t xml:space="preserve"> Goal</w:t>
      </w:r>
      <w:r w:rsidR="003B2207" w:rsidRPr="00577350">
        <w:rPr>
          <w:rFonts w:asciiTheme="minorHAnsi" w:hAnsiTheme="minorHAnsi" w:cstheme="minorHAnsi"/>
          <w:b/>
        </w:rPr>
        <w:t>s</w:t>
      </w:r>
      <w:r w:rsidRPr="00577350">
        <w:rPr>
          <w:rFonts w:asciiTheme="minorHAnsi" w:hAnsiTheme="minorHAnsi" w:cstheme="minorHAnsi"/>
        </w:rPr>
        <w:t xml:space="preserve"> using the goal guidelines of </w:t>
      </w:r>
      <w:r w:rsidRPr="00577350">
        <w:rPr>
          <w:rFonts w:asciiTheme="minorHAnsi" w:hAnsiTheme="minorHAnsi" w:cstheme="minorHAnsi"/>
          <w:b/>
        </w:rPr>
        <w:t xml:space="preserve">Handout </w:t>
      </w:r>
      <w:r w:rsidR="003B2207" w:rsidRPr="00577350">
        <w:rPr>
          <w:rFonts w:asciiTheme="minorHAnsi" w:hAnsiTheme="minorHAnsi" w:cstheme="minorHAnsi"/>
          <w:b/>
        </w:rPr>
        <w:t>[</w:t>
      </w:r>
      <w:r w:rsidRPr="00577350">
        <w:rPr>
          <w:rFonts w:asciiTheme="minorHAnsi" w:hAnsiTheme="minorHAnsi" w:cstheme="minorHAnsi"/>
          <w:b/>
        </w:rPr>
        <w:t>A</w:t>
      </w:r>
      <w:r w:rsidR="003B2207" w:rsidRPr="00577350">
        <w:rPr>
          <w:rFonts w:asciiTheme="minorHAnsi" w:hAnsiTheme="minorHAnsi" w:cstheme="minorHAnsi"/>
          <w:b/>
        </w:rPr>
        <w:t>]</w:t>
      </w:r>
      <w:r w:rsidRPr="00577350">
        <w:rPr>
          <w:rFonts w:asciiTheme="minorHAnsi" w:hAnsiTheme="minorHAnsi" w:cstheme="minorHAnsi"/>
          <w:b/>
        </w:rPr>
        <w:t xml:space="preserve"> </w:t>
      </w:r>
      <w:r w:rsidRPr="00577350">
        <w:rPr>
          <w:rFonts w:asciiTheme="minorHAnsi" w:hAnsiTheme="minorHAnsi" w:cstheme="minorHAnsi"/>
        </w:rPr>
        <w:t>and complete the subsequent reflections.</w:t>
      </w:r>
    </w:p>
    <w:p w:rsidR="005F0397" w:rsidRPr="00577350" w:rsidRDefault="005F0397" w:rsidP="005F0397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Students are to work independently for the first portion and then may find a partner to share their goal and answers to the questions.</w:t>
      </w:r>
    </w:p>
    <w:p w:rsidR="005F0397" w:rsidRPr="00577350" w:rsidRDefault="005F0397" w:rsidP="005F0397">
      <w:pPr>
        <w:contextualSpacing/>
        <w:rPr>
          <w:rFonts w:asciiTheme="minorHAnsi" w:hAnsiTheme="minorHAnsi" w:cstheme="minorHAnsi"/>
        </w:rPr>
      </w:pPr>
    </w:p>
    <w:p w:rsidR="00950F75" w:rsidRPr="00577350" w:rsidRDefault="00950F75" w:rsidP="00950F75">
      <w:pPr>
        <w:spacing w:after="240"/>
        <w:rPr>
          <w:rFonts w:asciiTheme="minorHAnsi" w:hAnsiTheme="minorHAnsi" w:cstheme="minorHAnsi"/>
          <w:b/>
        </w:rPr>
      </w:pPr>
    </w:p>
    <w:p w:rsidR="00950F75" w:rsidRPr="00577350" w:rsidRDefault="00950F75" w:rsidP="00950F75">
      <w:pPr>
        <w:spacing w:after="240"/>
        <w:rPr>
          <w:rFonts w:asciiTheme="minorHAnsi" w:hAnsiTheme="minorHAnsi" w:cstheme="minorHAnsi"/>
          <w:b/>
          <w:lang w:val="en-IE"/>
        </w:rPr>
      </w:pPr>
    </w:p>
    <w:p w:rsidR="00950F75" w:rsidRPr="00577350" w:rsidRDefault="00950F75" w:rsidP="00950F75">
      <w:pPr>
        <w:spacing w:after="240"/>
        <w:rPr>
          <w:rFonts w:asciiTheme="minorHAnsi" w:hAnsiTheme="minorHAnsi" w:cstheme="minorHAnsi"/>
          <w:b/>
        </w:rPr>
      </w:pPr>
    </w:p>
    <w:p w:rsidR="005F0397" w:rsidRPr="00577350" w:rsidRDefault="005F0397" w:rsidP="00950F75">
      <w:pPr>
        <w:spacing w:after="240"/>
        <w:rPr>
          <w:rFonts w:asciiTheme="minorHAnsi" w:hAnsiTheme="minorHAnsi" w:cstheme="minorHAnsi"/>
          <w:b/>
        </w:rPr>
      </w:pPr>
    </w:p>
    <w:p w:rsidR="003854D8" w:rsidRPr="00577350" w:rsidRDefault="003854D8" w:rsidP="00950F75">
      <w:pPr>
        <w:spacing w:after="240"/>
        <w:rPr>
          <w:rFonts w:asciiTheme="minorHAnsi" w:hAnsiTheme="minorHAnsi" w:cstheme="minorHAnsi"/>
          <w:b/>
        </w:rPr>
        <w:sectPr w:rsidR="003854D8" w:rsidRPr="00577350" w:rsidSect="000E572A">
          <w:headerReference w:type="default" r:id="rId9"/>
          <w:footerReference w:type="default" r:id="rId10"/>
          <w:type w:val="continuous"/>
          <w:pgSz w:w="12240" w:h="15840"/>
          <w:pgMar w:top="1304" w:right="1304" w:bottom="1304" w:left="1304" w:header="708" w:footer="708" w:gutter="0"/>
          <w:pgNumType w:start="1"/>
          <w:cols w:space="708"/>
          <w:docGrid w:linePitch="360"/>
        </w:sectPr>
      </w:pPr>
    </w:p>
    <w:p w:rsidR="003D7903" w:rsidRPr="00577350" w:rsidRDefault="00BC2008" w:rsidP="003D7903">
      <w:pPr>
        <w:pStyle w:val="ListParagraph"/>
        <w:spacing w:after="0" w:line="360" w:lineRule="auto"/>
        <w:ind w:left="0"/>
        <w:rPr>
          <w:rFonts w:asciiTheme="minorHAnsi" w:hAnsiTheme="minorHAnsi" w:cstheme="minorHAnsi"/>
          <w:b/>
          <w:sz w:val="32"/>
          <w:szCs w:val="26"/>
        </w:rPr>
      </w:pPr>
      <w:r w:rsidRPr="00577350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BA16E3" w:rsidRPr="00577350">
        <w:rPr>
          <w:rFonts w:asciiTheme="minorHAnsi" w:hAnsiTheme="minorHAnsi" w:cstheme="minorHAnsi"/>
          <w:b/>
          <w:sz w:val="32"/>
          <w:szCs w:val="26"/>
        </w:rPr>
        <w:t>[</w:t>
      </w:r>
      <w:r w:rsidRPr="00577350">
        <w:rPr>
          <w:rFonts w:asciiTheme="minorHAnsi" w:hAnsiTheme="minorHAnsi" w:cstheme="minorHAnsi"/>
          <w:b/>
          <w:sz w:val="32"/>
          <w:szCs w:val="26"/>
        </w:rPr>
        <w:t>A</w:t>
      </w:r>
      <w:r w:rsidR="00BA16E3" w:rsidRPr="00577350">
        <w:rPr>
          <w:rFonts w:asciiTheme="minorHAnsi" w:hAnsiTheme="minorHAnsi" w:cstheme="minorHAnsi"/>
          <w:b/>
          <w:sz w:val="32"/>
          <w:szCs w:val="26"/>
        </w:rPr>
        <w:t>]</w:t>
      </w:r>
      <w:r w:rsidR="009D5D3D" w:rsidRPr="00577350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577350">
        <w:rPr>
          <w:rFonts w:asciiTheme="minorHAnsi" w:hAnsiTheme="minorHAnsi" w:cstheme="minorHAnsi"/>
          <w:b/>
          <w:sz w:val="32"/>
          <w:szCs w:val="26"/>
        </w:rPr>
        <w:t xml:space="preserve"> ACTIVITY WORKSHEET</w:t>
      </w:r>
    </w:p>
    <w:p w:rsidR="00F112E5" w:rsidRPr="00577350" w:rsidRDefault="00BC2008" w:rsidP="00816691">
      <w:pPr>
        <w:spacing w:after="12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 xml:space="preserve">Use the following guidelines to help you create achievable </w:t>
      </w:r>
      <w:r w:rsidR="00B10DD0" w:rsidRPr="00577350">
        <w:rPr>
          <w:rFonts w:asciiTheme="minorHAnsi" w:hAnsiTheme="minorHAnsi" w:cstheme="minorHAnsi"/>
          <w:b/>
        </w:rPr>
        <w:t>goals!</w:t>
      </w:r>
    </w:p>
    <w:p w:rsidR="00A01AEF" w:rsidRPr="00577350" w:rsidRDefault="00A01AEF" w:rsidP="00A01AEF">
      <w:pPr>
        <w:spacing w:after="12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ARE YOUR GOALS S.M.A.R.T.?</w:t>
      </w:r>
      <w:r w:rsidR="005D3DB3" w:rsidRPr="00577350">
        <w:rPr>
          <w:rFonts w:asciiTheme="minorHAnsi" w:hAnsiTheme="minorHAnsi" w:cstheme="minorHAnsi"/>
        </w:rPr>
        <w:t xml:space="preserve"> </w:t>
      </w:r>
    </w:p>
    <w:p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S – </w:t>
      </w:r>
      <w:r w:rsidRPr="00577350">
        <w:rPr>
          <w:rFonts w:asciiTheme="minorHAnsi" w:hAnsiTheme="minorHAnsi" w:cstheme="minorHAnsi"/>
          <w:b/>
        </w:rPr>
        <w:t>Specific</w:t>
      </w:r>
      <w:r w:rsidRPr="00577350">
        <w:rPr>
          <w:rFonts w:asciiTheme="minorHAnsi" w:hAnsiTheme="minorHAnsi" w:cstheme="minorHAnsi"/>
        </w:rPr>
        <w:t xml:space="preserve">: “Do well in Math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          </w:t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  <w:t xml:space="preserve">“Get 80% in Math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M – </w:t>
      </w:r>
      <w:r w:rsidRPr="00577350">
        <w:rPr>
          <w:rFonts w:asciiTheme="minorHAnsi" w:hAnsiTheme="minorHAnsi" w:cstheme="minorHAnsi"/>
          <w:b/>
        </w:rPr>
        <w:t>Measureable</w:t>
      </w:r>
      <w:r w:rsidRPr="00577350">
        <w:rPr>
          <w:rFonts w:asciiTheme="minorHAnsi" w:hAnsiTheme="minorHAnsi" w:cstheme="minorHAnsi"/>
        </w:rPr>
        <w:t xml:space="preserve">: “Get healthy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</w:t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</w:r>
      <w:r w:rsidR="000E572A" w:rsidRPr="00577350">
        <w:rPr>
          <w:rFonts w:asciiTheme="minorHAnsi" w:hAnsiTheme="minorHAnsi" w:cstheme="minorHAnsi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Exercise for 30 minutes twice a week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A – </w:t>
      </w:r>
      <w:r w:rsidRPr="00577350">
        <w:rPr>
          <w:rFonts w:asciiTheme="minorHAnsi" w:hAnsiTheme="minorHAnsi" w:cstheme="minorHAnsi"/>
          <w:b/>
        </w:rPr>
        <w:t>Achievable</w:t>
      </w:r>
      <w:r w:rsidRPr="00577350">
        <w:rPr>
          <w:rFonts w:asciiTheme="minorHAnsi" w:hAnsiTheme="minorHAnsi" w:cstheme="minorHAnsi"/>
        </w:rPr>
        <w:t>: “Bank $500,000 a month”</w:t>
      </w:r>
      <w:r w:rsidRPr="00577350">
        <w:rPr>
          <w:rFonts w:asciiTheme="minorHAnsi" w:hAnsiTheme="minorHAnsi" w:cstheme="minorHAnsi"/>
          <w:color w:val="FF0000"/>
        </w:rPr>
        <w:t xml:space="preserve">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  <w:color w:val="FF0000"/>
        </w:rPr>
        <w:tab/>
      </w:r>
      <w:r w:rsidR="000E572A" w:rsidRPr="00577350">
        <w:rPr>
          <w:rFonts w:asciiTheme="minorHAnsi" w:hAnsiTheme="minorHAnsi" w:cstheme="minorHAnsi"/>
          <w:color w:val="FF0000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Bank 10% of what I earn this ye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R – </w:t>
      </w:r>
      <w:r w:rsidRPr="00577350">
        <w:rPr>
          <w:rFonts w:asciiTheme="minorHAnsi" w:hAnsiTheme="minorHAnsi" w:cstheme="minorHAnsi"/>
          <w:b/>
        </w:rPr>
        <w:t>Realistic</w:t>
      </w:r>
      <w:r w:rsidRPr="00577350">
        <w:rPr>
          <w:rFonts w:asciiTheme="minorHAnsi" w:hAnsiTheme="minorHAnsi" w:cstheme="minorHAnsi"/>
        </w:rPr>
        <w:t xml:space="preserve">: “Become a rock star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</w:r>
      <w:r w:rsidR="000E572A" w:rsidRPr="00577350">
        <w:rPr>
          <w:rFonts w:asciiTheme="minorHAnsi" w:hAnsiTheme="minorHAnsi" w:cstheme="minorHAnsi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Learn how to play the guit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</w:rPr>
        <w:t xml:space="preserve">T – </w:t>
      </w:r>
      <w:r w:rsidRPr="00577350">
        <w:rPr>
          <w:rFonts w:asciiTheme="minorHAnsi" w:hAnsiTheme="minorHAnsi" w:cstheme="minorHAnsi"/>
          <w:b/>
        </w:rPr>
        <w:t>Timely</w:t>
      </w:r>
      <w:r w:rsidRPr="00577350">
        <w:rPr>
          <w:rFonts w:asciiTheme="minorHAnsi" w:hAnsiTheme="minorHAnsi" w:cstheme="minorHAnsi"/>
        </w:rPr>
        <w:t xml:space="preserve">: “Finish Halloween costume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</w:t>
      </w:r>
      <w:r w:rsidR="00EA402F"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  <w:t>“Finish Costume by October 15”</w:t>
      </w:r>
      <w:r w:rsidRPr="00577350">
        <w:rPr>
          <w:rFonts w:asciiTheme="minorHAnsi" w:hAnsiTheme="minorHAnsi" w:cstheme="minorHAnsi"/>
          <w:color w:val="4F6228"/>
        </w:rPr>
        <w:t xml:space="preserve">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:rsidR="00ED78BD" w:rsidRPr="00577350" w:rsidRDefault="00ED78BD" w:rsidP="00A01AEF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092076" w:rsidRPr="00577350" w:rsidRDefault="006578FF" w:rsidP="0005534B">
      <w:pPr>
        <w:pStyle w:val="ListParagraph"/>
        <w:spacing w:after="240"/>
        <w:ind w:left="0"/>
        <w:rPr>
          <w:rFonts w:asciiTheme="minorHAnsi" w:hAnsiTheme="minorHAnsi" w:cstheme="minorHAnsi"/>
          <w:i/>
          <w:color w:val="000000"/>
        </w:rPr>
      </w:pPr>
      <w:r w:rsidRPr="00577350">
        <w:rPr>
          <w:rFonts w:asciiTheme="minorHAnsi" w:hAnsiTheme="minorHAnsi" w:cstheme="minorHAnsi"/>
          <w:i/>
          <w:color w:val="000000"/>
        </w:rPr>
        <w:t xml:space="preserve">Review the following goals and change them </w:t>
      </w:r>
      <w:r w:rsidR="00092076" w:rsidRPr="00577350">
        <w:rPr>
          <w:rFonts w:asciiTheme="minorHAnsi" w:hAnsiTheme="minorHAnsi" w:cstheme="minorHAnsi"/>
          <w:i/>
          <w:color w:val="000000"/>
        </w:rPr>
        <w:t>in</w:t>
      </w:r>
      <w:r w:rsidRPr="00577350">
        <w:rPr>
          <w:rFonts w:asciiTheme="minorHAnsi" w:hAnsiTheme="minorHAnsi" w:cstheme="minorHAnsi"/>
          <w:i/>
          <w:color w:val="000000"/>
        </w:rPr>
        <w:t>to S.M.A.R.T goals</w:t>
      </w:r>
      <w:r w:rsidR="00092076" w:rsidRPr="00577350">
        <w:rPr>
          <w:rFonts w:asciiTheme="minorHAnsi" w:hAnsiTheme="minorHAnsi" w:cstheme="minorHAnsi"/>
          <w:i/>
          <w:color w:val="000000"/>
        </w:rPr>
        <w:t xml:space="preserve"> using the guidelines above:</w:t>
      </w:r>
    </w:p>
    <w:p w:rsidR="001C0AE3" w:rsidRPr="00577350" w:rsidRDefault="001C0AE3" w:rsidP="0005534B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  <w:sectPr w:rsidR="001C0AE3" w:rsidRPr="00577350" w:rsidSect="003854D8">
          <w:footerReference w:type="default" r:id="rId11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05534B" w:rsidRPr="00577350" w:rsidRDefault="0005534B" w:rsidP="0005534B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</w:pPr>
    </w:p>
    <w:p w:rsidR="0005534B" w:rsidRPr="00577350" w:rsidRDefault="0005534B" w:rsidP="0005534B">
      <w:pPr>
        <w:pStyle w:val="ListParagraph"/>
        <w:spacing w:after="240"/>
        <w:ind w:left="0"/>
        <w:rPr>
          <w:rFonts w:asciiTheme="minorHAnsi" w:hAnsiTheme="minorHAnsi" w:cstheme="minorHAnsi"/>
          <w:color w:val="000000"/>
        </w:rPr>
        <w:sectPr w:rsidR="0005534B" w:rsidRPr="00577350" w:rsidSect="001C0AE3">
          <w:type w:val="continuous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Do well in school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Get a job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Workout more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</w:t>
      </w:r>
      <w:r w:rsidR="001347B7" w:rsidRPr="00577350">
        <w:rPr>
          <w:rFonts w:asciiTheme="minorHAnsi" w:hAnsiTheme="minorHAnsi" w:cstheme="minorHAnsi"/>
          <w:color w:val="000000"/>
        </w:rPr>
        <w:t>Save enough for university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:rsidR="001347B7" w:rsidRPr="00577350" w:rsidRDefault="001347B7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Finish university application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:rsidR="00537C9E" w:rsidRPr="00577350" w:rsidRDefault="001347B7" w:rsidP="001C0AE3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Win an Oscar A</w:t>
      </w:r>
      <w:r w:rsidR="00092076" w:rsidRPr="00577350">
        <w:rPr>
          <w:rFonts w:asciiTheme="minorHAnsi" w:hAnsiTheme="minorHAnsi" w:cstheme="minorHAnsi"/>
          <w:color w:val="000000"/>
        </w:rPr>
        <w:t>ward</w:t>
      </w:r>
      <w:r w:rsidR="001C0AE3" w:rsidRPr="00577350">
        <w:rPr>
          <w:rFonts w:asciiTheme="minorHAnsi" w:hAnsiTheme="minorHAnsi" w:cstheme="minorHAnsi"/>
          <w:color w:val="000000"/>
        </w:rPr>
        <w:t xml:space="preserve">”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</w:t>
      </w:r>
      <w:r w:rsidR="00153FE6" w:rsidRPr="00577350">
        <w:rPr>
          <w:rFonts w:asciiTheme="minorHAnsi" w:hAnsiTheme="minorHAnsi" w:cstheme="minorHAnsi"/>
          <w:color w:val="000000"/>
        </w:rPr>
        <w:t>___</w:t>
      </w:r>
    </w:p>
    <w:p w:rsidR="00537C9E" w:rsidRPr="00577350" w:rsidRDefault="00537C9E" w:rsidP="00537C9E">
      <w:pPr>
        <w:pStyle w:val="ListParagraph"/>
        <w:tabs>
          <w:tab w:val="left" w:pos="5250"/>
        </w:tabs>
        <w:spacing w:after="240"/>
        <w:ind w:left="0"/>
        <w:rPr>
          <w:rFonts w:asciiTheme="minorHAnsi" w:hAnsiTheme="minorHAnsi" w:cstheme="minorHAnsi"/>
          <w:b/>
          <w:color w:val="000000"/>
        </w:rPr>
      </w:pPr>
      <w:r w:rsidRPr="00577350">
        <w:rPr>
          <w:rFonts w:asciiTheme="minorHAnsi" w:hAnsiTheme="minorHAnsi" w:cstheme="minorHAnsi"/>
          <w:b/>
          <w:color w:val="000000"/>
        </w:rPr>
        <w:t>Goal Tasks: How will you achieve your goal?</w:t>
      </w:r>
    </w:p>
    <w:p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Get 80% in Math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Find a math tutor.</w:t>
      </w:r>
    </w:p>
    <w:p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Exercise for 30 minutes twice a week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Get a gym membership.</w:t>
      </w:r>
    </w:p>
    <w:p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Bank 10% of what I earn this ye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 xml:space="preserve">              Task: Spend less money on clothes.</w:t>
      </w:r>
    </w:p>
    <w:p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Learn how to play the guit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Practice for 30 min. a day.</w:t>
      </w:r>
    </w:p>
    <w:p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</w:rPr>
        <w:t xml:space="preserve"> “Finish Costume by October 15”</w:t>
      </w:r>
      <w:r w:rsidRPr="00577350">
        <w:rPr>
          <w:rFonts w:asciiTheme="minorHAnsi" w:hAnsiTheme="minorHAnsi" w:cstheme="minorHAnsi"/>
          <w:color w:val="4F6228"/>
        </w:rPr>
        <w:t xml:space="preserve">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Spend 1 hour on the costume 3x / week.</w:t>
      </w:r>
    </w:p>
    <w:p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  <w:lang w:val="en-CA"/>
        </w:rPr>
      </w:pPr>
    </w:p>
    <w:p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i/>
          <w:color w:val="000000"/>
          <w:lang w:val="en-CA"/>
        </w:rPr>
      </w:pPr>
      <w:r w:rsidRPr="00577350">
        <w:rPr>
          <w:rFonts w:asciiTheme="minorHAnsi" w:hAnsiTheme="minorHAnsi" w:cstheme="minorHAnsi"/>
          <w:i/>
          <w:color w:val="000000"/>
          <w:lang w:val="en-CA"/>
        </w:rPr>
        <w:t>Review the following goals and write down specific tasks for them using the guidelines above:</w:t>
      </w:r>
    </w:p>
    <w:p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Find a part-time job for the summer”              Task: ____________________________________________</w:t>
      </w:r>
    </w:p>
    <w:p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b/>
          <w:color w:val="000000"/>
        </w:rPr>
        <w:t>“</w:t>
      </w:r>
      <w:r w:rsidRPr="00577350">
        <w:rPr>
          <w:rFonts w:asciiTheme="minorHAnsi" w:hAnsiTheme="minorHAnsi" w:cstheme="minorHAnsi"/>
          <w:color w:val="000000"/>
        </w:rPr>
        <w:t>Volunteer 3 hours a week”                                Task: ____________________________________________</w:t>
      </w:r>
    </w:p>
    <w:p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  <w:lang w:val="en-CA"/>
        </w:rPr>
      </w:pPr>
      <w:r w:rsidRPr="00577350">
        <w:rPr>
          <w:rFonts w:asciiTheme="minorHAnsi" w:hAnsiTheme="minorHAnsi" w:cstheme="minorHAnsi"/>
          <w:b/>
          <w:color w:val="000000"/>
        </w:rPr>
        <w:t>“</w:t>
      </w:r>
      <w:r w:rsidRPr="00577350">
        <w:rPr>
          <w:rFonts w:asciiTheme="minorHAnsi" w:hAnsiTheme="minorHAnsi" w:cstheme="minorHAnsi"/>
          <w:color w:val="000000"/>
          <w:lang w:val="en-CA"/>
        </w:rPr>
        <w:t xml:space="preserve">Save at least $1000 by September”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eastAsiaTheme="minorEastAsia" w:hAnsiTheme="minorHAnsi" w:cstheme="minorHAnsi"/>
          <w:color w:val="000000"/>
          <w:lang w:val="en-CA" w:eastAsia="ko-KR"/>
        </w:rPr>
      </w:pPr>
      <w:r w:rsidRPr="00577350">
        <w:rPr>
          <w:rFonts w:asciiTheme="minorHAnsi" w:eastAsiaTheme="minorEastAsia" w:hAnsiTheme="minorHAnsi" w:cstheme="minorHAnsi"/>
          <w:color w:val="000000"/>
          <w:lang w:val="en-CA" w:eastAsia="ko-KR"/>
        </w:rPr>
        <w:t xml:space="preserve">“Read at least 3 books per month”  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eastAsiaTheme="minorEastAsia" w:hAnsiTheme="minorHAnsi" w:cstheme="minorHAnsi"/>
          <w:color w:val="000000"/>
          <w:lang w:val="en-CA" w:eastAsia="ko-KR"/>
        </w:rPr>
      </w:pPr>
      <w:r w:rsidRPr="00577350">
        <w:rPr>
          <w:rFonts w:asciiTheme="minorHAnsi" w:eastAsiaTheme="minorEastAsia" w:hAnsiTheme="minorHAnsi" w:cstheme="minorHAnsi"/>
          <w:color w:val="000000"/>
          <w:lang w:val="en-CA" w:eastAsia="ko-KR"/>
        </w:rPr>
        <w:t xml:space="preserve">“Bike to school every day”                 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:rsidR="00537C9E" w:rsidRPr="00577350" w:rsidRDefault="00537C9E" w:rsidP="001C0AE3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  <w:sectPr w:rsidR="00537C9E" w:rsidRPr="00577350" w:rsidSect="001C0AE3">
          <w:footerReference w:type="default" r:id="rId12"/>
          <w:type w:val="continuous"/>
          <w:pgSz w:w="12240" w:h="15840"/>
          <w:pgMar w:top="1124" w:right="1350" w:bottom="993" w:left="1440" w:header="708" w:footer="708" w:gutter="0"/>
          <w:pgNumType w:start="1"/>
          <w:cols w:space="720"/>
          <w:docGrid w:linePitch="360"/>
        </w:sectPr>
      </w:pPr>
    </w:p>
    <w:p w:rsidR="000E572A" w:rsidRPr="00577350" w:rsidRDefault="000E572A" w:rsidP="00ED78BD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  <w:sectPr w:rsidR="000E572A" w:rsidRPr="00577350" w:rsidSect="000E572A">
          <w:type w:val="continuous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ED78BD" w:rsidRPr="00577350" w:rsidRDefault="00ED78BD" w:rsidP="00A01AEF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3D7903" w:rsidRPr="00577350" w:rsidRDefault="00146318" w:rsidP="00252733">
      <w:pPr>
        <w:spacing w:after="0" w:line="240" w:lineRule="auto"/>
        <w:rPr>
          <w:rFonts w:asciiTheme="minorHAnsi" w:hAnsiTheme="minorHAnsi" w:cstheme="minorHAnsi"/>
          <w:b/>
          <w:color w:val="000000"/>
          <w:sz w:val="32"/>
          <w:szCs w:val="26"/>
        </w:rPr>
      </w:pP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HANDOUT </w:t>
      </w:r>
      <w:r w:rsidR="003B2207" w:rsidRPr="00577350">
        <w:rPr>
          <w:rFonts w:asciiTheme="minorHAnsi" w:hAnsiTheme="minorHAnsi" w:cstheme="minorHAnsi"/>
          <w:b/>
          <w:color w:val="000000"/>
          <w:sz w:val="32"/>
          <w:szCs w:val="26"/>
        </w:rPr>
        <w:t>[</w:t>
      </w: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>B</w:t>
      </w:r>
      <w:r w:rsidR="003B2207" w:rsidRPr="00577350">
        <w:rPr>
          <w:rFonts w:asciiTheme="minorHAnsi" w:hAnsiTheme="minorHAnsi" w:cstheme="minorHAnsi"/>
          <w:b/>
          <w:color w:val="000000"/>
          <w:sz w:val="32"/>
          <w:szCs w:val="26"/>
        </w:rPr>
        <w:t>]</w:t>
      </w:r>
      <w:r w:rsidR="00252733"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 -</w:t>
      </w: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 GOAL SETTING</w:t>
      </w:r>
    </w:p>
    <w:p w:rsidR="00252733" w:rsidRPr="00577350" w:rsidRDefault="00252733" w:rsidP="00252733">
      <w:pPr>
        <w:spacing w:after="0" w:line="240" w:lineRule="auto"/>
        <w:rPr>
          <w:rFonts w:asciiTheme="minorHAnsi" w:hAnsiTheme="minorHAnsi" w:cstheme="minorHAnsi"/>
          <w:b/>
          <w:color w:val="000000"/>
          <w:sz w:val="32"/>
          <w:szCs w:val="26"/>
        </w:rPr>
      </w:pPr>
    </w:p>
    <w:p w:rsidR="003D7903" w:rsidRPr="00577350" w:rsidRDefault="003D7903" w:rsidP="008B7F3E">
      <w:pPr>
        <w:numPr>
          <w:ilvl w:val="0"/>
          <w:numId w:val="1"/>
        </w:numPr>
        <w:spacing w:after="0"/>
        <w:ind w:left="709" w:hanging="349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Select </w:t>
      </w:r>
      <w:r w:rsidR="00BA16E3" w:rsidRPr="00577350">
        <w:rPr>
          <w:rFonts w:asciiTheme="minorHAnsi" w:hAnsiTheme="minorHAnsi" w:cstheme="minorHAnsi"/>
          <w:b/>
        </w:rPr>
        <w:t xml:space="preserve">Goals </w:t>
      </w:r>
      <w:r w:rsidRPr="00577350">
        <w:rPr>
          <w:rFonts w:asciiTheme="minorHAnsi" w:hAnsiTheme="minorHAnsi" w:cstheme="minorHAnsi"/>
        </w:rPr>
        <w:t xml:space="preserve">from </w:t>
      </w:r>
      <w:r w:rsidR="00BA16E3" w:rsidRPr="00577350">
        <w:rPr>
          <w:rFonts w:asciiTheme="minorHAnsi" w:hAnsiTheme="minorHAnsi" w:cstheme="minorHAnsi"/>
        </w:rPr>
        <w:t xml:space="preserve">the navigation menu </w:t>
      </w:r>
      <w:r w:rsidRPr="00577350">
        <w:rPr>
          <w:rFonts w:asciiTheme="minorHAnsi" w:hAnsiTheme="minorHAnsi" w:cstheme="minorHAnsi"/>
        </w:rPr>
        <w:t>and</w:t>
      </w:r>
      <w:r w:rsidR="00BA16E3" w:rsidRPr="00577350">
        <w:rPr>
          <w:rFonts w:asciiTheme="minorHAnsi" w:hAnsiTheme="minorHAnsi" w:cstheme="minorHAnsi"/>
        </w:rPr>
        <w:t xml:space="preserve"> click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  <w:b/>
        </w:rPr>
        <w:t>+ Add Goal</w:t>
      </w:r>
      <w:r w:rsidR="00BA16E3" w:rsidRPr="00577350">
        <w:rPr>
          <w:rFonts w:asciiTheme="minorHAnsi" w:hAnsiTheme="minorHAnsi" w:cstheme="minorHAnsi"/>
        </w:rPr>
        <w:t>.</w:t>
      </w:r>
    </w:p>
    <w:p w:rsidR="003D7903" w:rsidRPr="00577350" w:rsidRDefault="003D7903" w:rsidP="008B7F3E">
      <w:pPr>
        <w:numPr>
          <w:ilvl w:val="0"/>
          <w:numId w:val="1"/>
        </w:numPr>
        <w:spacing w:after="300"/>
        <w:ind w:left="709" w:hanging="349"/>
        <w:contextualSpacing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Add </w:t>
      </w:r>
      <w:r w:rsidRPr="00577350">
        <w:rPr>
          <w:rFonts w:asciiTheme="minorHAnsi" w:hAnsiTheme="minorHAnsi" w:cstheme="minorHAnsi"/>
          <w:b/>
        </w:rPr>
        <w:t>THREE (3) Goals</w:t>
      </w:r>
      <w:r w:rsidR="00BA16E3" w:rsidRPr="00577350">
        <w:rPr>
          <w:rFonts w:asciiTheme="minorHAnsi" w:hAnsiTheme="minorHAnsi" w:cstheme="minorHAnsi"/>
        </w:rPr>
        <w:t xml:space="preserve"> (with a description, goal type, and timeframe), and add at least TWO (2) tasks (</w:t>
      </w:r>
      <w:r w:rsidR="00BA16E3" w:rsidRPr="00577350">
        <w:rPr>
          <w:rFonts w:asciiTheme="minorHAnsi" w:hAnsiTheme="minorHAnsi" w:cstheme="minorHAnsi"/>
          <w:b/>
        </w:rPr>
        <w:t>Action Plan)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</w:rPr>
        <w:t xml:space="preserve">for each goal to outline </w:t>
      </w:r>
      <w:r w:rsidRPr="00577350">
        <w:rPr>
          <w:rFonts w:asciiTheme="minorHAnsi" w:hAnsiTheme="minorHAnsi" w:cstheme="minorHAnsi"/>
        </w:rPr>
        <w:t xml:space="preserve">on how you </w:t>
      </w:r>
      <w:r w:rsidR="00BA16E3" w:rsidRPr="00577350">
        <w:rPr>
          <w:rFonts w:asciiTheme="minorHAnsi" w:hAnsiTheme="minorHAnsi" w:cstheme="minorHAnsi"/>
        </w:rPr>
        <w:t>plan on achieving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</w:rPr>
        <w:t>these goals</w:t>
      </w:r>
      <w:r w:rsidRPr="00577350">
        <w:rPr>
          <w:rFonts w:asciiTheme="minorHAnsi" w:hAnsiTheme="minorHAnsi" w:cstheme="minorHAnsi"/>
        </w:rPr>
        <w:t>.</w:t>
      </w:r>
    </w:p>
    <w:p w:rsidR="003D7903" w:rsidRPr="00577350" w:rsidRDefault="00BA16E3" w:rsidP="008B7F3E">
      <w:pPr>
        <w:numPr>
          <w:ilvl w:val="0"/>
          <w:numId w:val="1"/>
        </w:numPr>
        <w:spacing w:after="300"/>
        <w:ind w:left="709" w:hanging="349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Answer</w:t>
      </w:r>
      <w:r w:rsidR="003D7903" w:rsidRPr="00577350">
        <w:rPr>
          <w:rFonts w:asciiTheme="minorHAnsi" w:hAnsiTheme="minorHAnsi" w:cstheme="minorHAnsi"/>
        </w:rPr>
        <w:t xml:space="preserve"> the </w:t>
      </w:r>
      <w:r w:rsidR="003D7903" w:rsidRPr="00577350">
        <w:rPr>
          <w:rFonts w:asciiTheme="minorHAnsi" w:hAnsiTheme="minorHAnsi" w:cstheme="minorHAnsi"/>
          <w:b/>
        </w:rPr>
        <w:t>three (3) reflection questions</w:t>
      </w:r>
      <w:r w:rsidR="003D7903" w:rsidRPr="00577350">
        <w:rPr>
          <w:rFonts w:asciiTheme="minorHAnsi" w:hAnsiTheme="minorHAnsi" w:cstheme="minorHAnsi"/>
        </w:rPr>
        <w:t xml:space="preserve"> </w:t>
      </w:r>
      <w:r w:rsidR="00FA30C8" w:rsidRPr="00577350">
        <w:rPr>
          <w:rFonts w:asciiTheme="minorHAnsi" w:hAnsiTheme="minorHAnsi" w:cstheme="minorHAnsi"/>
        </w:rPr>
        <w:t>below</w:t>
      </w:r>
      <w:r w:rsidR="003D7903" w:rsidRPr="00577350">
        <w:rPr>
          <w:rFonts w:asciiTheme="minorHAnsi" w:hAnsiTheme="minorHAnsi" w:cstheme="minorHAnsi"/>
        </w:rPr>
        <w:t>.</w:t>
      </w:r>
    </w:p>
    <w:p w:rsidR="00A01AEF" w:rsidRPr="00577350" w:rsidRDefault="005D3DB3" w:rsidP="00CE3FB4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Which goals are</w:t>
      </w:r>
      <w:r w:rsidR="00A01AEF" w:rsidRPr="00577350">
        <w:rPr>
          <w:rFonts w:asciiTheme="minorHAnsi" w:hAnsiTheme="minorHAnsi" w:cstheme="minorHAnsi"/>
          <w:color w:val="000000"/>
        </w:rPr>
        <w:t xml:space="preserve"> most important to you and why?</w:t>
      </w:r>
    </w:p>
    <w:p w:rsidR="00A01AEF" w:rsidRPr="00577350" w:rsidRDefault="008B7F3E" w:rsidP="008B7F3E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3FB4" w:rsidRPr="00577350" w:rsidRDefault="00CE3FB4" w:rsidP="00CE3FB4">
      <w:pPr>
        <w:pStyle w:val="ListParagraph"/>
        <w:spacing w:after="0"/>
        <w:ind w:left="0"/>
        <w:rPr>
          <w:rFonts w:asciiTheme="minorHAnsi" w:hAnsiTheme="minorHAnsi" w:cstheme="minorHAnsi"/>
          <w:color w:val="000000"/>
        </w:rPr>
      </w:pPr>
    </w:p>
    <w:p w:rsidR="00A01AEF" w:rsidRPr="00577350" w:rsidRDefault="00A01AEF" w:rsidP="00CE3FB4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 xml:space="preserve">How will achieving </w:t>
      </w:r>
      <w:r w:rsidR="00BA16E3" w:rsidRPr="00577350">
        <w:rPr>
          <w:rFonts w:asciiTheme="minorHAnsi" w:hAnsiTheme="minorHAnsi" w:cstheme="minorHAnsi"/>
          <w:color w:val="000000"/>
        </w:rPr>
        <w:t>these</w:t>
      </w:r>
      <w:r w:rsidRPr="00577350">
        <w:rPr>
          <w:rFonts w:asciiTheme="minorHAnsi" w:hAnsiTheme="minorHAnsi" w:cstheme="minorHAnsi"/>
          <w:color w:val="000000"/>
        </w:rPr>
        <w:t xml:space="preserve"> goals help you in life?</w:t>
      </w:r>
    </w:p>
    <w:p w:rsidR="00A01AEF" w:rsidRPr="00577350" w:rsidRDefault="008B7F3E" w:rsidP="008B7F3E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3FB4" w:rsidRPr="00577350" w:rsidRDefault="00CE3FB4" w:rsidP="00CE3FB4">
      <w:pPr>
        <w:pStyle w:val="ListParagraph"/>
        <w:ind w:left="0"/>
        <w:rPr>
          <w:rFonts w:asciiTheme="minorHAnsi" w:hAnsiTheme="minorHAnsi" w:cstheme="minorHAnsi"/>
          <w:color w:val="000000"/>
        </w:rPr>
      </w:pPr>
    </w:p>
    <w:p w:rsidR="008B7F3E" w:rsidRPr="00577350" w:rsidRDefault="00A01AEF" w:rsidP="00CE3FB4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 xml:space="preserve">Why is writing </w:t>
      </w:r>
      <w:r w:rsidR="00EA402F" w:rsidRPr="00577350">
        <w:rPr>
          <w:rFonts w:asciiTheme="minorHAnsi" w:hAnsiTheme="minorHAnsi" w:cstheme="minorHAnsi"/>
          <w:color w:val="000000"/>
        </w:rPr>
        <w:t xml:space="preserve">out your </w:t>
      </w:r>
      <w:r w:rsidRPr="00577350">
        <w:rPr>
          <w:rFonts w:asciiTheme="minorHAnsi" w:hAnsiTheme="minorHAnsi" w:cstheme="minorHAnsi"/>
          <w:color w:val="000000"/>
        </w:rPr>
        <w:t xml:space="preserve">goals </w:t>
      </w:r>
      <w:r w:rsidR="00EA402F" w:rsidRPr="00577350">
        <w:rPr>
          <w:rFonts w:asciiTheme="minorHAnsi" w:hAnsiTheme="minorHAnsi" w:cstheme="minorHAnsi"/>
          <w:color w:val="000000"/>
        </w:rPr>
        <w:t>and</w:t>
      </w:r>
      <w:r w:rsidR="005D3DB3" w:rsidRPr="00577350">
        <w:rPr>
          <w:rFonts w:asciiTheme="minorHAnsi" w:hAnsiTheme="minorHAnsi" w:cstheme="minorHAnsi"/>
          <w:color w:val="000000"/>
        </w:rPr>
        <w:t xml:space="preserve"> action plan</w:t>
      </w:r>
      <w:r w:rsidRPr="00577350">
        <w:rPr>
          <w:rFonts w:asciiTheme="minorHAnsi" w:hAnsiTheme="minorHAnsi" w:cstheme="minorHAnsi"/>
          <w:color w:val="000000"/>
        </w:rPr>
        <w:t xml:space="preserve"> important?</w:t>
      </w:r>
    </w:p>
    <w:p w:rsidR="008B7F3E" w:rsidRPr="00577350" w:rsidRDefault="008B7F3E" w:rsidP="008B7F3E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B7F3E" w:rsidRPr="00577350" w:rsidRDefault="008B7F3E" w:rsidP="008B7F3E">
      <w:pPr>
        <w:pStyle w:val="ListParagraph"/>
        <w:spacing w:after="0"/>
        <w:ind w:left="0"/>
        <w:rPr>
          <w:rFonts w:asciiTheme="minorHAnsi" w:hAnsiTheme="minorHAnsi" w:cstheme="minorHAnsi"/>
          <w:color w:val="000000"/>
        </w:rPr>
      </w:pPr>
    </w:p>
    <w:sectPr w:rsidR="008B7F3E" w:rsidRPr="00577350" w:rsidSect="008B7F3E">
      <w:footerReference w:type="default" r:id="rId13"/>
      <w:pgSz w:w="12240" w:h="15840"/>
      <w:pgMar w:top="1304" w:right="1304" w:bottom="1304" w:left="130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0B1F" w:rsidRDefault="000E0B1F" w:rsidP="00AA16B3">
      <w:pPr>
        <w:spacing w:after="0" w:line="240" w:lineRule="auto"/>
      </w:pPr>
      <w:r>
        <w:separator/>
      </w:r>
    </w:p>
  </w:endnote>
  <w:endnote w:type="continuationSeparator" w:id="0">
    <w:p w:rsidR="000E0B1F" w:rsidRDefault="000E0B1F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horndal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ndale Sans UI">
    <w:altName w:val="Arial Unicode MS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631" w:rsidRPr="00891A5F" w:rsidRDefault="00891A5F" w:rsidP="00BA3BE0">
    <w:pPr>
      <w:pStyle w:val="Footer"/>
      <w:spacing w:after="120"/>
      <w:jc w:val="center"/>
      <w:rPr>
        <w:rFonts w:ascii="Cambria" w:hAnsi="Cambria"/>
        <w:lang w:val="en-US"/>
      </w:rPr>
    </w:pPr>
    <w:r>
      <w:rPr>
        <w:rFonts w:ascii="Cambria" w:hAnsi="Cambria"/>
        <w:lang w:val="en-US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5491195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:rsidR="003854D8" w:rsidRPr="00BA3BE0" w:rsidRDefault="00891A5F" w:rsidP="00113EE5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STUDENT ACTIVITY PAGE 1 OF 1 – HANDOUT [A]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5638360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:rsidR="00762AF0" w:rsidRPr="00BA3BE0" w:rsidRDefault="00BA3BE0" w:rsidP="00BA3BE0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- STUDENT ACTIVITY: 2</w:t>
        </w:r>
        <w:r w:rsidRPr="00BA3BE0">
          <w:rPr>
            <w:rFonts w:ascii="Cambria" w:hAnsi="Cambria"/>
            <w:lang w:val="en-CA"/>
          </w:rPr>
          <w:t xml:space="preserve"> OF 3 -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5768530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:rsidR="00BA3BE0" w:rsidRPr="00891A5F" w:rsidRDefault="00891A5F" w:rsidP="00891A5F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STUDENT ACTIVITY PAGE 1 OF 1 – HANDOUT [B]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0B1F" w:rsidRDefault="000E0B1F" w:rsidP="00AA16B3">
      <w:pPr>
        <w:spacing w:after="0" w:line="240" w:lineRule="auto"/>
      </w:pPr>
      <w:r>
        <w:separator/>
      </w:r>
    </w:p>
  </w:footnote>
  <w:footnote w:type="continuationSeparator" w:id="0">
    <w:p w:rsidR="000E0B1F" w:rsidRDefault="000E0B1F" w:rsidP="00AA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75E7" w:rsidRPr="000075E7" w:rsidRDefault="00654546" w:rsidP="000075E7">
    <w:pPr>
      <w:pStyle w:val="NoSpacing"/>
      <w:jc w:val="right"/>
      <w:rPr>
        <w:rFonts w:asciiTheme="minorHAnsi" w:hAnsiTheme="minorHAnsi" w:cstheme="minorHAnsi"/>
        <w:b/>
        <w:sz w:val="24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2563AAF8" wp14:editId="7BA2A81C">
          <wp:simplePos x="0" y="0"/>
          <wp:positionH relativeFrom="margin">
            <wp:posOffset>0</wp:posOffset>
          </wp:positionH>
          <wp:positionV relativeFrom="page">
            <wp:posOffset>3409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75E7" w:rsidRPr="000075E7">
      <w:rPr>
        <w:rFonts w:asciiTheme="minorHAnsi" w:hAnsiTheme="minorHAnsi" w:cstheme="minorHAnsi"/>
        <w:b/>
        <w:sz w:val="32"/>
      </w:rPr>
      <w:t xml:space="preserve"> </w:t>
    </w:r>
    <w:r w:rsidR="000075E7" w:rsidRPr="000075E7">
      <w:rPr>
        <w:rFonts w:asciiTheme="minorHAnsi" w:hAnsiTheme="minorHAnsi" w:cstheme="minorHAnsi"/>
        <w:b/>
        <w:sz w:val="24"/>
      </w:rPr>
      <w:t xml:space="preserve">MYBLUEPRINT GOAL </w:t>
    </w:r>
  </w:p>
  <w:p w:rsidR="00755540" w:rsidRPr="000075E7" w:rsidRDefault="000075E7" w:rsidP="000075E7">
    <w:pPr>
      <w:pStyle w:val="NoSpacing"/>
      <w:jc w:val="right"/>
      <w:rPr>
        <w:rFonts w:asciiTheme="minorHAnsi" w:hAnsiTheme="minorHAnsi" w:cstheme="minorHAnsi"/>
        <w:b/>
        <w:sz w:val="24"/>
      </w:rPr>
    </w:pPr>
    <w:r w:rsidRPr="000075E7">
      <w:rPr>
        <w:rFonts w:asciiTheme="minorHAnsi" w:hAnsiTheme="minorHAnsi" w:cstheme="minorHAnsi"/>
        <w:b/>
        <w:sz w:val="24"/>
      </w:rPr>
      <w:t>SETTING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03E7A"/>
    <w:multiLevelType w:val="hybridMultilevel"/>
    <w:tmpl w:val="0AEC7F8A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72FFD"/>
    <w:multiLevelType w:val="hybridMultilevel"/>
    <w:tmpl w:val="7C263796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B4613A"/>
    <w:multiLevelType w:val="hybridMultilevel"/>
    <w:tmpl w:val="50E0F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66CFD"/>
    <w:multiLevelType w:val="hybridMultilevel"/>
    <w:tmpl w:val="CA00E3D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754670"/>
    <w:multiLevelType w:val="hybridMultilevel"/>
    <w:tmpl w:val="D370228C"/>
    <w:lvl w:ilvl="0" w:tplc="9B8AA22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242890"/>
    <w:multiLevelType w:val="hybridMultilevel"/>
    <w:tmpl w:val="051C78FE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166397"/>
    <w:multiLevelType w:val="hybridMultilevel"/>
    <w:tmpl w:val="FB58251A"/>
    <w:lvl w:ilvl="0" w:tplc="014C2ECE">
      <w:start w:val="1"/>
      <w:numFmt w:val="bullet"/>
      <w:lvlText w:val=""/>
      <w:lvlJc w:val="left"/>
      <w:pPr>
        <w:ind w:left="360" w:hanging="360"/>
      </w:pPr>
      <w:rPr>
        <w:rFonts w:ascii="Wingdings" w:eastAsia="STKait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365BF4"/>
    <w:multiLevelType w:val="hybridMultilevel"/>
    <w:tmpl w:val="ECEA8558"/>
    <w:lvl w:ilvl="0" w:tplc="674400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76497E"/>
    <w:multiLevelType w:val="hybridMultilevel"/>
    <w:tmpl w:val="C7582622"/>
    <w:lvl w:ilvl="0" w:tplc="6C7C4A2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0"/>
  </w:num>
  <w:num w:numId="9">
    <w:abstractNumId w:val="8"/>
  </w:num>
  <w:num w:numId="10">
    <w:abstractNumId w:val="7"/>
  </w:num>
  <w:num w:numId="11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xNzczNzA2NjRQ0lEKTi0uzszPAykwrAUAk0EhJiwAAAA="/>
  </w:docVars>
  <w:rsids>
    <w:rsidRoot w:val="00CD66F5"/>
    <w:rsid w:val="00001F10"/>
    <w:rsid w:val="000075E7"/>
    <w:rsid w:val="0002165B"/>
    <w:rsid w:val="00033418"/>
    <w:rsid w:val="0005534B"/>
    <w:rsid w:val="00063F01"/>
    <w:rsid w:val="00076F40"/>
    <w:rsid w:val="00086876"/>
    <w:rsid w:val="00086959"/>
    <w:rsid w:val="000918C9"/>
    <w:rsid w:val="00092076"/>
    <w:rsid w:val="000A33DA"/>
    <w:rsid w:val="000A3AA6"/>
    <w:rsid w:val="000A43F6"/>
    <w:rsid w:val="000E0B1F"/>
    <w:rsid w:val="000E572A"/>
    <w:rsid w:val="000E7327"/>
    <w:rsid w:val="000F1217"/>
    <w:rsid w:val="000F7631"/>
    <w:rsid w:val="00100686"/>
    <w:rsid w:val="00101ACF"/>
    <w:rsid w:val="00105AE9"/>
    <w:rsid w:val="00113805"/>
    <w:rsid w:val="00113EE5"/>
    <w:rsid w:val="00114E6E"/>
    <w:rsid w:val="00122B10"/>
    <w:rsid w:val="0012532A"/>
    <w:rsid w:val="001347B7"/>
    <w:rsid w:val="001429FA"/>
    <w:rsid w:val="00144B44"/>
    <w:rsid w:val="0014504A"/>
    <w:rsid w:val="00146318"/>
    <w:rsid w:val="00153FE6"/>
    <w:rsid w:val="00161227"/>
    <w:rsid w:val="00161EE2"/>
    <w:rsid w:val="00165A8A"/>
    <w:rsid w:val="0018669F"/>
    <w:rsid w:val="00194D80"/>
    <w:rsid w:val="001C0AE3"/>
    <w:rsid w:val="001E03CC"/>
    <w:rsid w:val="001E7C91"/>
    <w:rsid w:val="001F0BF8"/>
    <w:rsid w:val="00220329"/>
    <w:rsid w:val="00230037"/>
    <w:rsid w:val="0023534D"/>
    <w:rsid w:val="00241BEB"/>
    <w:rsid w:val="00252733"/>
    <w:rsid w:val="00282D79"/>
    <w:rsid w:val="002908FC"/>
    <w:rsid w:val="002C0BCA"/>
    <w:rsid w:val="002C6B62"/>
    <w:rsid w:val="002C6F1D"/>
    <w:rsid w:val="002E0716"/>
    <w:rsid w:val="002F4278"/>
    <w:rsid w:val="002F56CA"/>
    <w:rsid w:val="002F7F43"/>
    <w:rsid w:val="00313FD0"/>
    <w:rsid w:val="003168E3"/>
    <w:rsid w:val="003212E7"/>
    <w:rsid w:val="0033384A"/>
    <w:rsid w:val="0035535D"/>
    <w:rsid w:val="003606BA"/>
    <w:rsid w:val="00374E3F"/>
    <w:rsid w:val="00375E67"/>
    <w:rsid w:val="003854D8"/>
    <w:rsid w:val="00387728"/>
    <w:rsid w:val="003B1EFC"/>
    <w:rsid w:val="003B2207"/>
    <w:rsid w:val="003D0B47"/>
    <w:rsid w:val="003D1FBC"/>
    <w:rsid w:val="003D3C96"/>
    <w:rsid w:val="003D7903"/>
    <w:rsid w:val="003E0881"/>
    <w:rsid w:val="003E0EAD"/>
    <w:rsid w:val="003E3A3B"/>
    <w:rsid w:val="003E3AC3"/>
    <w:rsid w:val="003F4993"/>
    <w:rsid w:val="00417CEB"/>
    <w:rsid w:val="00473442"/>
    <w:rsid w:val="00483D4C"/>
    <w:rsid w:val="00486B99"/>
    <w:rsid w:val="00493259"/>
    <w:rsid w:val="0049672A"/>
    <w:rsid w:val="004A51D3"/>
    <w:rsid w:val="004B55B7"/>
    <w:rsid w:val="004C2230"/>
    <w:rsid w:val="004C72C5"/>
    <w:rsid w:val="004D24E7"/>
    <w:rsid w:val="004D5D63"/>
    <w:rsid w:val="004E09AB"/>
    <w:rsid w:val="004E6B24"/>
    <w:rsid w:val="00517642"/>
    <w:rsid w:val="00521F16"/>
    <w:rsid w:val="005227D7"/>
    <w:rsid w:val="00531E09"/>
    <w:rsid w:val="005362A1"/>
    <w:rsid w:val="00537C9E"/>
    <w:rsid w:val="0054434C"/>
    <w:rsid w:val="00546603"/>
    <w:rsid w:val="00560973"/>
    <w:rsid w:val="00571E1D"/>
    <w:rsid w:val="00577350"/>
    <w:rsid w:val="00593A1D"/>
    <w:rsid w:val="005B79D4"/>
    <w:rsid w:val="005D3DB3"/>
    <w:rsid w:val="005D6CC1"/>
    <w:rsid w:val="005D7DBF"/>
    <w:rsid w:val="005F0397"/>
    <w:rsid w:val="005F38F5"/>
    <w:rsid w:val="005F5A89"/>
    <w:rsid w:val="006015EA"/>
    <w:rsid w:val="00643D6F"/>
    <w:rsid w:val="00650F6F"/>
    <w:rsid w:val="00654546"/>
    <w:rsid w:val="006578FF"/>
    <w:rsid w:val="006617DB"/>
    <w:rsid w:val="00677501"/>
    <w:rsid w:val="0068599A"/>
    <w:rsid w:val="006B46F6"/>
    <w:rsid w:val="006B5E8F"/>
    <w:rsid w:val="006C4337"/>
    <w:rsid w:val="006D49F1"/>
    <w:rsid w:val="006D6CFE"/>
    <w:rsid w:val="006D7D55"/>
    <w:rsid w:val="006E7EC9"/>
    <w:rsid w:val="00702856"/>
    <w:rsid w:val="00714031"/>
    <w:rsid w:val="007149EE"/>
    <w:rsid w:val="00716E5F"/>
    <w:rsid w:val="007349B9"/>
    <w:rsid w:val="0073700E"/>
    <w:rsid w:val="00755540"/>
    <w:rsid w:val="00762AF0"/>
    <w:rsid w:val="00773B03"/>
    <w:rsid w:val="00777260"/>
    <w:rsid w:val="007843A8"/>
    <w:rsid w:val="00790CC6"/>
    <w:rsid w:val="00795164"/>
    <w:rsid w:val="00796B74"/>
    <w:rsid w:val="007A3F8E"/>
    <w:rsid w:val="007A742F"/>
    <w:rsid w:val="007B1F43"/>
    <w:rsid w:val="007B5064"/>
    <w:rsid w:val="007B5C1F"/>
    <w:rsid w:val="007C0434"/>
    <w:rsid w:val="007C13D9"/>
    <w:rsid w:val="007D67D2"/>
    <w:rsid w:val="007F67E8"/>
    <w:rsid w:val="00800638"/>
    <w:rsid w:val="008053FA"/>
    <w:rsid w:val="00806830"/>
    <w:rsid w:val="008069F6"/>
    <w:rsid w:val="00806A1D"/>
    <w:rsid w:val="00812F2E"/>
    <w:rsid w:val="00816691"/>
    <w:rsid w:val="00820BB1"/>
    <w:rsid w:val="00841E9D"/>
    <w:rsid w:val="00851F91"/>
    <w:rsid w:val="0085260D"/>
    <w:rsid w:val="0085747A"/>
    <w:rsid w:val="008614C1"/>
    <w:rsid w:val="00891A5F"/>
    <w:rsid w:val="008955F2"/>
    <w:rsid w:val="008B7F3E"/>
    <w:rsid w:val="008F451C"/>
    <w:rsid w:val="00941781"/>
    <w:rsid w:val="00950F75"/>
    <w:rsid w:val="009565B5"/>
    <w:rsid w:val="00961943"/>
    <w:rsid w:val="009719FC"/>
    <w:rsid w:val="00974249"/>
    <w:rsid w:val="00977EA6"/>
    <w:rsid w:val="00997FA4"/>
    <w:rsid w:val="009A624B"/>
    <w:rsid w:val="009B5CD3"/>
    <w:rsid w:val="009C22C7"/>
    <w:rsid w:val="009D4E3D"/>
    <w:rsid w:val="009D5D3D"/>
    <w:rsid w:val="009E33C2"/>
    <w:rsid w:val="009F1744"/>
    <w:rsid w:val="00A01AEF"/>
    <w:rsid w:val="00A02012"/>
    <w:rsid w:val="00A03316"/>
    <w:rsid w:val="00A04568"/>
    <w:rsid w:val="00A05D37"/>
    <w:rsid w:val="00A368AB"/>
    <w:rsid w:val="00A41E94"/>
    <w:rsid w:val="00A56B21"/>
    <w:rsid w:val="00A61D6F"/>
    <w:rsid w:val="00A71464"/>
    <w:rsid w:val="00A7459A"/>
    <w:rsid w:val="00A84E74"/>
    <w:rsid w:val="00A8554E"/>
    <w:rsid w:val="00A85CCA"/>
    <w:rsid w:val="00A86394"/>
    <w:rsid w:val="00A90025"/>
    <w:rsid w:val="00A901A6"/>
    <w:rsid w:val="00A97A7B"/>
    <w:rsid w:val="00AA16B3"/>
    <w:rsid w:val="00AB245B"/>
    <w:rsid w:val="00AC1CA0"/>
    <w:rsid w:val="00AE047C"/>
    <w:rsid w:val="00AF5E88"/>
    <w:rsid w:val="00B01361"/>
    <w:rsid w:val="00B10DD0"/>
    <w:rsid w:val="00B1148F"/>
    <w:rsid w:val="00B35617"/>
    <w:rsid w:val="00B445D4"/>
    <w:rsid w:val="00B61221"/>
    <w:rsid w:val="00B81065"/>
    <w:rsid w:val="00B8198B"/>
    <w:rsid w:val="00B82EEF"/>
    <w:rsid w:val="00B83F43"/>
    <w:rsid w:val="00B86AA0"/>
    <w:rsid w:val="00B96DC9"/>
    <w:rsid w:val="00BA16E3"/>
    <w:rsid w:val="00BA3AE6"/>
    <w:rsid w:val="00BA3BE0"/>
    <w:rsid w:val="00BA4CB5"/>
    <w:rsid w:val="00BC2008"/>
    <w:rsid w:val="00BC3AC3"/>
    <w:rsid w:val="00BC6A24"/>
    <w:rsid w:val="00BC6DFD"/>
    <w:rsid w:val="00BE17BC"/>
    <w:rsid w:val="00BE4E95"/>
    <w:rsid w:val="00BE770C"/>
    <w:rsid w:val="00C051BF"/>
    <w:rsid w:val="00C20718"/>
    <w:rsid w:val="00C30571"/>
    <w:rsid w:val="00C30D4F"/>
    <w:rsid w:val="00C353F0"/>
    <w:rsid w:val="00C363F1"/>
    <w:rsid w:val="00C45BA9"/>
    <w:rsid w:val="00C730A3"/>
    <w:rsid w:val="00C7533C"/>
    <w:rsid w:val="00C8044B"/>
    <w:rsid w:val="00C80A2B"/>
    <w:rsid w:val="00C9224D"/>
    <w:rsid w:val="00CB1EF0"/>
    <w:rsid w:val="00CB3E4F"/>
    <w:rsid w:val="00CD66F5"/>
    <w:rsid w:val="00CD7EAF"/>
    <w:rsid w:val="00CE3FB4"/>
    <w:rsid w:val="00CE588A"/>
    <w:rsid w:val="00CE7EAF"/>
    <w:rsid w:val="00D153F2"/>
    <w:rsid w:val="00D16364"/>
    <w:rsid w:val="00D20BB6"/>
    <w:rsid w:val="00D22058"/>
    <w:rsid w:val="00D22431"/>
    <w:rsid w:val="00D319F2"/>
    <w:rsid w:val="00D419AC"/>
    <w:rsid w:val="00D4540E"/>
    <w:rsid w:val="00D463E2"/>
    <w:rsid w:val="00D51344"/>
    <w:rsid w:val="00D54BA9"/>
    <w:rsid w:val="00D57C85"/>
    <w:rsid w:val="00D67BFA"/>
    <w:rsid w:val="00D765D0"/>
    <w:rsid w:val="00D83AFB"/>
    <w:rsid w:val="00D92734"/>
    <w:rsid w:val="00D93587"/>
    <w:rsid w:val="00D95E0F"/>
    <w:rsid w:val="00DC1BDE"/>
    <w:rsid w:val="00DD0CB7"/>
    <w:rsid w:val="00DD13ED"/>
    <w:rsid w:val="00DD7C39"/>
    <w:rsid w:val="00DE3B50"/>
    <w:rsid w:val="00DF2F20"/>
    <w:rsid w:val="00DF64B6"/>
    <w:rsid w:val="00E03E79"/>
    <w:rsid w:val="00E120A3"/>
    <w:rsid w:val="00E25866"/>
    <w:rsid w:val="00E31DC2"/>
    <w:rsid w:val="00E522A2"/>
    <w:rsid w:val="00E66EA8"/>
    <w:rsid w:val="00E67C01"/>
    <w:rsid w:val="00E74872"/>
    <w:rsid w:val="00E827F9"/>
    <w:rsid w:val="00E84CB6"/>
    <w:rsid w:val="00E858A6"/>
    <w:rsid w:val="00EA402F"/>
    <w:rsid w:val="00ED24F3"/>
    <w:rsid w:val="00ED78BD"/>
    <w:rsid w:val="00EF0E38"/>
    <w:rsid w:val="00EF1DE2"/>
    <w:rsid w:val="00F112E5"/>
    <w:rsid w:val="00F224CE"/>
    <w:rsid w:val="00F245B1"/>
    <w:rsid w:val="00F34449"/>
    <w:rsid w:val="00F346B9"/>
    <w:rsid w:val="00F429DD"/>
    <w:rsid w:val="00F45CA0"/>
    <w:rsid w:val="00F66A54"/>
    <w:rsid w:val="00F722EB"/>
    <w:rsid w:val="00F774C9"/>
    <w:rsid w:val="00F77CC7"/>
    <w:rsid w:val="00F77E6F"/>
    <w:rsid w:val="00F843DD"/>
    <w:rsid w:val="00F94382"/>
    <w:rsid w:val="00FA30C8"/>
    <w:rsid w:val="00FA4513"/>
    <w:rsid w:val="00FC177F"/>
    <w:rsid w:val="00FD1B2B"/>
    <w:rsid w:val="00FD6831"/>
    <w:rsid w:val="00FE4010"/>
    <w:rsid w:val="00FE68B4"/>
    <w:rsid w:val="00FE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B408F29-4B39-4CFD-A749-1B3A32DD2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TableContents">
    <w:name w:val="Table Contents"/>
    <w:basedOn w:val="Normal"/>
    <w:rsid w:val="00A84E74"/>
    <w:pPr>
      <w:widowControl w:val="0"/>
      <w:suppressLineNumbers/>
      <w:suppressAutoHyphens/>
      <w:spacing w:after="0" w:line="240" w:lineRule="auto"/>
    </w:pPr>
    <w:rPr>
      <w:rFonts w:ascii="Thorndale" w:eastAsia="Andale Sans UI" w:hAnsi="Thorndale"/>
      <w:kern w:val="1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01F10"/>
  </w:style>
  <w:style w:type="paragraph" w:styleId="NoSpacing">
    <w:name w:val="No Spacing"/>
    <w:uiPriority w:val="1"/>
    <w:qFormat/>
    <w:rsid w:val="000075E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oter" Target="footer4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C793AE-2ACC-4AA3-8B31-6E70BB54C4D1}"/>
</file>

<file path=customXml/itemProps2.xml><?xml version="1.0" encoding="utf-8"?>
<ds:datastoreItem xmlns:ds="http://schemas.openxmlformats.org/officeDocument/2006/customXml" ds:itemID="{BFE08E88-36F1-4858-BE44-D5077EA7994B}"/>
</file>

<file path=customXml/itemProps3.xml><?xml version="1.0" encoding="utf-8"?>
<ds:datastoreItem xmlns:ds="http://schemas.openxmlformats.org/officeDocument/2006/customXml" ds:itemID="{42512747-4612-49BF-8773-0807A31D7A90}"/>
</file>

<file path=customXml/itemProps4.xml><?xml version="1.0" encoding="utf-8"?>
<ds:datastoreItem xmlns:ds="http://schemas.openxmlformats.org/officeDocument/2006/customXml" ds:itemID="{EAE74D45-30A9-4A7B-8555-067806A660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cp:lastPrinted>2012-10-22T19:56:00Z</cp:lastPrinted>
  <dcterms:created xsi:type="dcterms:W3CDTF">2018-06-05T22:54:00Z</dcterms:created>
  <dcterms:modified xsi:type="dcterms:W3CDTF">2018-06-05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